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_PDAD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/08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ó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f8b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_PDAD</dc:title>
  <dc:creator>Marina Oliveira</dc:creator>
  <dcterms:created xsi:type="dcterms:W3CDTF">2018-08-03T20:15:34Z</dcterms:created>
  <dcterms:modified xsi:type="dcterms:W3CDTF">2018-08-03T20:15:34Z</dcterms:modified>
</cp:coreProperties>
</file>